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117CF" w14:textId="0C769322" w:rsidR="00254498" w:rsidRPr="00036612" w:rsidRDefault="00B24306" w:rsidP="00036612">
      <w:pPr>
        <w:shd w:val="clear" w:color="auto" w:fill="C00000"/>
        <w:jc w:val="center"/>
        <w:rPr>
          <w:rFonts w:ascii="Bradley Hand ITC" w:hAnsi="Bradley Hand ITC"/>
          <w:b/>
          <w:bCs/>
          <w:color w:val="FFFFFF" w:themeColor="background1"/>
          <w:sz w:val="40"/>
          <w:szCs w:val="40"/>
        </w:rPr>
      </w:pPr>
      <w:r>
        <w:rPr>
          <w:rFonts w:ascii="Bradley Hand ITC" w:hAnsi="Bradley Hand ITC"/>
          <w:b/>
          <w:bCs/>
          <w:color w:val="FFFFFF" w:themeColor="background1"/>
          <w:sz w:val="40"/>
          <w:szCs w:val="40"/>
        </w:rPr>
        <w:t xml:space="preserve"> </w:t>
      </w:r>
      <w:r w:rsidR="005047C2">
        <w:rPr>
          <w:rFonts w:ascii="Bradley Hand ITC" w:hAnsi="Bradley Hand ITC"/>
          <w:b/>
          <w:bCs/>
          <w:color w:val="FFFFFF" w:themeColor="background1"/>
          <w:sz w:val="40"/>
          <w:szCs w:val="40"/>
        </w:rPr>
        <w:t>Wellness Webinars</w:t>
      </w:r>
    </w:p>
    <w:p w14:paraId="616B5071" w14:textId="5783A10A" w:rsidR="00142447" w:rsidRPr="00142447" w:rsidRDefault="00D43B01" w:rsidP="002A4EF8">
      <w:pPr>
        <w:jc w:val="center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6F495EB" wp14:editId="628DD65F">
            <wp:simplePos x="0" y="0"/>
            <wp:positionH relativeFrom="margin">
              <wp:align>left</wp:align>
            </wp:positionH>
            <wp:positionV relativeFrom="page">
              <wp:posOffset>1102995</wp:posOffset>
            </wp:positionV>
            <wp:extent cx="702945" cy="733425"/>
            <wp:effectExtent l="0" t="0" r="1905" b="9525"/>
            <wp:wrapTight wrapText="bothSides">
              <wp:wrapPolygon edited="0">
                <wp:start x="0" y="0"/>
                <wp:lineTo x="0" y="21319"/>
                <wp:lineTo x="21073" y="21319"/>
                <wp:lineTo x="2107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cweia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94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7C2D49" w14:textId="62C3449C" w:rsidR="00254498" w:rsidRDefault="003E1FB0" w:rsidP="003E1FB0">
      <w:pPr>
        <w:jc w:val="center"/>
      </w:pPr>
      <w:r w:rsidRPr="003E1FB0">
        <w:rPr>
          <w:b/>
          <w:sz w:val="48"/>
          <w:szCs w:val="48"/>
        </w:rPr>
        <w:t>Registration Form</w:t>
      </w:r>
      <w:r w:rsidR="00D33417">
        <w:rPr>
          <w:b/>
          <w:sz w:val="28"/>
          <w:szCs w:val="28"/>
        </w:rPr>
        <w:br/>
      </w:r>
    </w:p>
    <w:p w14:paraId="38A48620" w14:textId="77777777" w:rsidR="005047C2" w:rsidRDefault="005047C2" w:rsidP="00450BD2">
      <w:pPr>
        <w:spacing w:line="360" w:lineRule="auto"/>
      </w:pPr>
    </w:p>
    <w:p w14:paraId="2EE24168" w14:textId="78015AD5" w:rsidR="00254498" w:rsidRDefault="00450BD2" w:rsidP="00450BD2">
      <w:pPr>
        <w:spacing w:line="360" w:lineRule="auto"/>
      </w:pPr>
      <w:r>
        <w:t>Name: ______________________________________________________________________</w:t>
      </w:r>
    </w:p>
    <w:p w14:paraId="0B956DB6" w14:textId="1ABA4BF9" w:rsidR="00254498" w:rsidRDefault="00D43B01" w:rsidP="005047C2">
      <w:pPr>
        <w:spacing w:line="360" w:lineRule="auto"/>
      </w:pPr>
      <w:r>
        <w:t>Community</w:t>
      </w:r>
      <w:r w:rsidR="00254498">
        <w:t>:</w:t>
      </w:r>
      <w:r w:rsidR="002A4EF8">
        <w:tab/>
      </w:r>
      <w:r w:rsidR="00450BD2">
        <w:t>_____________________________</w:t>
      </w:r>
      <w:r w:rsidR="00450BD2">
        <w:tab/>
      </w:r>
    </w:p>
    <w:p w14:paraId="7E9E8BC5" w14:textId="36F27196" w:rsidR="00254498" w:rsidRDefault="00254498" w:rsidP="00450BD2">
      <w:pPr>
        <w:spacing w:line="360" w:lineRule="auto"/>
      </w:pPr>
      <w:r>
        <w:t>Phone:</w:t>
      </w:r>
      <w:r w:rsidR="00450BD2">
        <w:tab/>
        <w:t>___________________________________</w:t>
      </w:r>
      <w:r w:rsidR="00450BD2">
        <w:tab/>
      </w:r>
      <w:r>
        <w:t>Email:</w:t>
      </w:r>
      <w:r w:rsidR="00450BD2" w:rsidRPr="00450BD2">
        <w:t xml:space="preserve"> </w:t>
      </w:r>
      <w:r w:rsidR="00450BD2">
        <w:t>_____________________________</w:t>
      </w:r>
    </w:p>
    <w:p w14:paraId="0DFC477C" w14:textId="77777777" w:rsidR="005047C2" w:rsidRDefault="005047C2" w:rsidP="00450BD2">
      <w:pPr>
        <w:spacing w:line="360" w:lineRule="auto"/>
      </w:pPr>
    </w:p>
    <w:p w14:paraId="23650EA9" w14:textId="77777777" w:rsidR="00693F79" w:rsidRPr="00777569" w:rsidRDefault="00693F79" w:rsidP="00254498">
      <w:pPr>
        <w:rPr>
          <w:sz w:val="10"/>
          <w:szCs w:val="10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881"/>
        <w:gridCol w:w="5037"/>
      </w:tblGrid>
      <w:tr w:rsidR="005047C2" w14:paraId="638A0D12" w14:textId="77777777" w:rsidTr="005047C2">
        <w:trPr>
          <w:trHeight w:val="409"/>
        </w:trPr>
        <w:tc>
          <w:tcPr>
            <w:tcW w:w="4881" w:type="dxa"/>
            <w:tcBorders>
              <w:bottom w:val="dotted" w:sz="4" w:space="0" w:color="auto"/>
            </w:tcBorders>
            <w:shd w:val="clear" w:color="auto" w:fill="C00000"/>
          </w:tcPr>
          <w:p w14:paraId="78F735FC" w14:textId="34EC3948" w:rsidR="005047C2" w:rsidRPr="00003973" w:rsidRDefault="005047C2" w:rsidP="0000397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ICK QUESTIONS &amp; COMMENTS</w:t>
            </w:r>
          </w:p>
        </w:tc>
        <w:tc>
          <w:tcPr>
            <w:tcW w:w="5037" w:type="dxa"/>
            <w:tcBorders>
              <w:bottom w:val="dotted" w:sz="4" w:space="0" w:color="auto"/>
            </w:tcBorders>
            <w:shd w:val="clear" w:color="auto" w:fill="C00000"/>
          </w:tcPr>
          <w:p w14:paraId="3EDF0041" w14:textId="77777777" w:rsidR="005047C2" w:rsidRDefault="005047C2" w:rsidP="00254498"/>
        </w:tc>
      </w:tr>
      <w:tr w:rsidR="005047C2" w14:paraId="7934F32C" w14:textId="77777777" w:rsidTr="005047C2">
        <w:trPr>
          <w:trHeight w:val="325"/>
        </w:trPr>
        <w:tc>
          <w:tcPr>
            <w:tcW w:w="9918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tbl>
            <w:tblPr>
              <w:tblStyle w:val="TableGrid"/>
              <w:tblW w:w="9666" w:type="dxa"/>
              <w:tblLook w:val="04A0" w:firstRow="1" w:lastRow="0" w:firstColumn="1" w:lastColumn="0" w:noHBand="0" w:noVBand="1"/>
            </w:tblPr>
            <w:tblGrid>
              <w:gridCol w:w="3652"/>
              <w:gridCol w:w="2754"/>
              <w:gridCol w:w="3260"/>
            </w:tblGrid>
            <w:tr w:rsidR="005047C2" w:rsidRPr="00A37DDB" w14:paraId="68F44093" w14:textId="3AA37117" w:rsidTr="005047C2">
              <w:tc>
                <w:tcPr>
                  <w:tcW w:w="3652" w:type="dxa"/>
                </w:tcPr>
                <w:p w14:paraId="3D521F77" w14:textId="77777777" w:rsidR="005047C2" w:rsidRPr="00A37DDB" w:rsidRDefault="005047C2" w:rsidP="005047C2">
                  <w:pPr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Workshop</w:t>
                  </w:r>
                </w:p>
              </w:tc>
              <w:tc>
                <w:tcPr>
                  <w:tcW w:w="2754" w:type="dxa"/>
                </w:tcPr>
                <w:p w14:paraId="128DE76F" w14:textId="77777777" w:rsidR="005047C2" w:rsidRPr="00A37DDB" w:rsidRDefault="005047C2" w:rsidP="005047C2">
                  <w:pPr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Date</w:t>
                  </w:r>
                </w:p>
              </w:tc>
              <w:tc>
                <w:tcPr>
                  <w:tcW w:w="3260" w:type="dxa"/>
                </w:tcPr>
                <w:p w14:paraId="7751759F" w14:textId="77777777" w:rsidR="005047C2" w:rsidRDefault="005047C2" w:rsidP="005047C2">
                  <w:pPr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Session Interested </w:t>
                  </w:r>
                </w:p>
                <w:p w14:paraId="2B366436" w14:textId="30F9B996" w:rsidR="005047C2" w:rsidRDefault="005047C2" w:rsidP="005047C2">
                  <w:pPr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(Check Mark)</w:t>
                  </w:r>
                </w:p>
              </w:tc>
            </w:tr>
            <w:tr w:rsidR="005047C2" w14:paraId="02C289DB" w14:textId="60AF31D3" w:rsidTr="005047C2">
              <w:tc>
                <w:tcPr>
                  <w:tcW w:w="3652" w:type="dxa"/>
                </w:tcPr>
                <w:p w14:paraId="7D5E2A87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Anxiety Workout &amp; Work Through – 3 </w:t>
                  </w:r>
                  <w:proofErr w:type="spellStart"/>
                  <w:r>
                    <w:rPr>
                      <w:sz w:val="28"/>
                      <w:szCs w:val="28"/>
                    </w:rPr>
                    <w:t>hrs</w:t>
                  </w:r>
                  <w:proofErr w:type="spellEnd"/>
                </w:p>
              </w:tc>
              <w:tc>
                <w:tcPr>
                  <w:tcW w:w="2754" w:type="dxa"/>
                </w:tcPr>
                <w:p w14:paraId="20928929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1</w:t>
                  </w:r>
                  <w:r w:rsidRPr="00311511">
                    <w:rPr>
                      <w:sz w:val="28"/>
                      <w:szCs w:val="28"/>
                      <w:vertAlign w:val="superscript"/>
                    </w:rPr>
                    <w:t>st</w:t>
                  </w:r>
                  <w:r>
                    <w:rPr>
                      <w:sz w:val="28"/>
                      <w:szCs w:val="28"/>
                    </w:rPr>
                    <w:t xml:space="preserve"> May 19 </w:t>
                  </w:r>
                </w:p>
                <w:p w14:paraId="30A4B726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</w:p>
                <w:p w14:paraId="3A12EAB2" w14:textId="2BEF388B" w:rsidR="005047C2" w:rsidRDefault="005047C2" w:rsidP="005047C2">
                  <w:pPr>
                    <w:rPr>
                      <w:sz w:val="28"/>
                      <w:szCs w:val="28"/>
                    </w:rPr>
                  </w:pPr>
                  <w:r w:rsidRPr="005047C2">
                    <w:rPr>
                      <w:sz w:val="28"/>
                      <w:szCs w:val="28"/>
                    </w:rPr>
                    <w:t>2</w:t>
                  </w:r>
                  <w:r w:rsidRPr="005047C2">
                    <w:rPr>
                      <w:sz w:val="28"/>
                      <w:szCs w:val="28"/>
                      <w:vertAlign w:val="superscript"/>
                    </w:rPr>
                    <w:t>nd</w:t>
                  </w:r>
                  <w:r w:rsidRPr="005047C2">
                    <w:rPr>
                      <w:sz w:val="28"/>
                      <w:szCs w:val="28"/>
                    </w:rPr>
                    <w:t xml:space="preserve"> </w:t>
                  </w:r>
                  <w:r>
                    <w:rPr>
                      <w:sz w:val="28"/>
                      <w:szCs w:val="28"/>
                    </w:rPr>
                    <w:t>Date TBD</w:t>
                  </w:r>
                </w:p>
              </w:tc>
              <w:tc>
                <w:tcPr>
                  <w:tcW w:w="3260" w:type="dxa"/>
                </w:tcPr>
                <w:p w14:paraId="11E0A1C1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-&gt;</w:t>
                  </w:r>
                </w:p>
                <w:p w14:paraId="25514774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</w:p>
                <w:p w14:paraId="3C174D0F" w14:textId="12885BC3" w:rsidR="005047C2" w:rsidRDefault="005047C2" w:rsidP="005047C2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-&gt;</w:t>
                  </w:r>
                </w:p>
              </w:tc>
            </w:tr>
            <w:tr w:rsidR="005047C2" w14:paraId="2602C12F" w14:textId="64F41762" w:rsidTr="005047C2">
              <w:tc>
                <w:tcPr>
                  <w:tcW w:w="3652" w:type="dxa"/>
                </w:tcPr>
                <w:p w14:paraId="7C2F4C34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Coping with Stress </w:t>
                  </w:r>
                </w:p>
              </w:tc>
              <w:tc>
                <w:tcPr>
                  <w:tcW w:w="2754" w:type="dxa"/>
                </w:tcPr>
                <w:p w14:paraId="3D8B6932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1</w:t>
                  </w:r>
                  <w:r w:rsidRPr="00A37DDB">
                    <w:rPr>
                      <w:sz w:val="28"/>
                      <w:szCs w:val="28"/>
                      <w:vertAlign w:val="superscript"/>
                    </w:rPr>
                    <w:t>St</w:t>
                  </w:r>
                  <w:r>
                    <w:rPr>
                      <w:sz w:val="28"/>
                      <w:szCs w:val="28"/>
                    </w:rPr>
                    <w:t xml:space="preserve"> June 16</w:t>
                  </w:r>
                </w:p>
                <w:p w14:paraId="284F68C6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</w:p>
                <w:p w14:paraId="097343F5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2</w:t>
                  </w:r>
                  <w:r w:rsidRPr="00A37DDB">
                    <w:rPr>
                      <w:sz w:val="28"/>
                      <w:szCs w:val="28"/>
                      <w:vertAlign w:val="superscript"/>
                    </w:rPr>
                    <w:t>nd</w:t>
                  </w:r>
                  <w:r>
                    <w:rPr>
                      <w:sz w:val="28"/>
                      <w:szCs w:val="28"/>
                    </w:rPr>
                    <w:t xml:space="preserve"> June 19</w:t>
                  </w:r>
                </w:p>
              </w:tc>
              <w:tc>
                <w:tcPr>
                  <w:tcW w:w="3260" w:type="dxa"/>
                </w:tcPr>
                <w:p w14:paraId="35788623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-&gt;</w:t>
                  </w:r>
                </w:p>
                <w:p w14:paraId="10278F05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</w:p>
                <w:p w14:paraId="0331E9C4" w14:textId="0532FFF4" w:rsidR="005047C2" w:rsidRDefault="005047C2" w:rsidP="005047C2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-&gt;</w:t>
                  </w:r>
                </w:p>
              </w:tc>
            </w:tr>
            <w:tr w:rsidR="005047C2" w14:paraId="6A92DA30" w14:textId="2CE1AB8B" w:rsidTr="005047C2">
              <w:tc>
                <w:tcPr>
                  <w:tcW w:w="3652" w:type="dxa"/>
                </w:tcPr>
                <w:p w14:paraId="52B9DDDF" w14:textId="77777777" w:rsidR="005047C2" w:rsidRDefault="005047C2" w:rsidP="005047C2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A Year of Accumulated Stress and Burnout from Work</w:t>
                  </w:r>
                </w:p>
              </w:tc>
              <w:tc>
                <w:tcPr>
                  <w:tcW w:w="2754" w:type="dxa"/>
                </w:tcPr>
                <w:p w14:paraId="3F819DE3" w14:textId="2D8924F7" w:rsidR="005047C2" w:rsidRPr="005047C2" w:rsidRDefault="005047C2" w:rsidP="005047C2">
                  <w:pPr>
                    <w:rPr>
                      <w:sz w:val="28"/>
                      <w:szCs w:val="28"/>
                    </w:rPr>
                  </w:pPr>
                  <w:r w:rsidRPr="005047C2">
                    <w:rPr>
                      <w:sz w:val="28"/>
                      <w:szCs w:val="28"/>
                    </w:rPr>
                    <w:t>June 26,</w:t>
                  </w:r>
                  <w:r>
                    <w:rPr>
                      <w:sz w:val="28"/>
                      <w:szCs w:val="28"/>
                    </w:rPr>
                    <w:t xml:space="preserve"> 2021</w:t>
                  </w:r>
                </w:p>
              </w:tc>
              <w:tc>
                <w:tcPr>
                  <w:tcW w:w="3260" w:type="dxa"/>
                </w:tcPr>
                <w:p w14:paraId="687EB4D5" w14:textId="47EF007C" w:rsidR="005047C2" w:rsidRPr="005047C2" w:rsidRDefault="005047C2" w:rsidP="005047C2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-&gt;</w:t>
                  </w:r>
                </w:p>
              </w:tc>
            </w:tr>
          </w:tbl>
          <w:p w14:paraId="1E86C962" w14:textId="34205D9B" w:rsidR="005047C2" w:rsidRDefault="005047C2" w:rsidP="006230DF"/>
        </w:tc>
      </w:tr>
      <w:tr w:rsidR="005047C2" w14:paraId="6C7899F6" w14:textId="77777777" w:rsidTr="005047C2">
        <w:trPr>
          <w:trHeight w:val="274"/>
        </w:trPr>
        <w:tc>
          <w:tcPr>
            <w:tcW w:w="9918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668E5F45" w14:textId="7A8E0731" w:rsidR="005047C2" w:rsidRDefault="005047C2" w:rsidP="006230DF">
            <w:r>
              <w:t>Comments, Concerns or Questions</w:t>
            </w:r>
          </w:p>
        </w:tc>
      </w:tr>
      <w:tr w:rsidR="005047C2" w14:paraId="18B7AE37" w14:textId="77777777" w:rsidTr="005047C2">
        <w:trPr>
          <w:trHeight w:val="288"/>
        </w:trPr>
        <w:tc>
          <w:tcPr>
            <w:tcW w:w="9918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39ED483D" w14:textId="77777777" w:rsidR="005047C2" w:rsidRDefault="005047C2" w:rsidP="006230DF"/>
        </w:tc>
      </w:tr>
      <w:tr w:rsidR="005047C2" w14:paraId="3F8E2F26" w14:textId="77777777" w:rsidTr="005047C2">
        <w:trPr>
          <w:trHeight w:val="288"/>
        </w:trPr>
        <w:tc>
          <w:tcPr>
            <w:tcW w:w="9918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0555DD15" w14:textId="77777777" w:rsidR="005047C2" w:rsidRDefault="005047C2" w:rsidP="006230DF"/>
        </w:tc>
      </w:tr>
      <w:tr w:rsidR="005047C2" w14:paraId="713DDCB8" w14:textId="77777777" w:rsidTr="005047C2">
        <w:trPr>
          <w:trHeight w:val="288"/>
        </w:trPr>
        <w:tc>
          <w:tcPr>
            <w:tcW w:w="9918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54ECF978" w14:textId="77777777" w:rsidR="005047C2" w:rsidRDefault="005047C2" w:rsidP="006230DF"/>
        </w:tc>
      </w:tr>
      <w:tr w:rsidR="005047C2" w14:paraId="43D96B60" w14:textId="77777777" w:rsidTr="005047C2">
        <w:trPr>
          <w:trHeight w:val="340"/>
        </w:trPr>
        <w:tc>
          <w:tcPr>
            <w:tcW w:w="9918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65F944F9" w14:textId="77777777" w:rsidR="005047C2" w:rsidRDefault="005047C2" w:rsidP="006230DF"/>
        </w:tc>
      </w:tr>
    </w:tbl>
    <w:p w14:paraId="7E0182A7" w14:textId="18D2BF7A" w:rsidR="00254498" w:rsidRPr="00056AD1" w:rsidRDefault="00254498" w:rsidP="00254498">
      <w:pPr>
        <w:rPr>
          <w:sz w:val="10"/>
          <w:szCs w:val="10"/>
        </w:rPr>
      </w:pPr>
    </w:p>
    <w:p w14:paraId="65278E41" w14:textId="4495BF68" w:rsidR="00C250B7" w:rsidRDefault="00AF5095" w:rsidP="00AF5095">
      <w:pPr>
        <w:jc w:val="center"/>
      </w:pPr>
      <w:r>
        <w:t xml:space="preserve">Email Registrations </w:t>
      </w:r>
      <w:r w:rsidR="00A20D4E">
        <w:t>forms to</w:t>
      </w:r>
      <w:r w:rsidR="00BD34EE">
        <w:t xml:space="preserve"> </w:t>
      </w:r>
      <w:hyperlink r:id="rId7" w:history="1">
        <w:r w:rsidR="00BD34EE" w:rsidRPr="000041BB">
          <w:rPr>
            <w:rStyle w:val="Hyperlink"/>
          </w:rPr>
          <w:t>bdc@cweia.ca</w:t>
        </w:r>
      </w:hyperlink>
      <w:r w:rsidR="0021569C">
        <w:t xml:space="preserve"> </w:t>
      </w:r>
    </w:p>
    <w:p w14:paraId="3944BA3F" w14:textId="61B75062" w:rsidR="00AF5095" w:rsidRDefault="00C250B7" w:rsidP="00AF5095">
      <w:pPr>
        <w:jc w:val="center"/>
      </w:pPr>
      <w:r>
        <w:t xml:space="preserve">For more information, contact Julie Ann Cooper </w:t>
      </w:r>
      <w:r w:rsidR="0021569C">
        <w:t>819</w:t>
      </w:r>
      <w:r w:rsidR="00CC40CD">
        <w:t>-</w:t>
      </w:r>
      <w:r w:rsidR="00BD34EE">
        <w:t>282</w:t>
      </w:r>
      <w:r w:rsidR="0021569C">
        <w:t>-</w:t>
      </w:r>
      <w:r w:rsidR="00BD34EE">
        <w:t xml:space="preserve">6597 </w:t>
      </w:r>
      <w:r w:rsidR="00E70394">
        <w:t>Ext. 4</w:t>
      </w:r>
    </w:p>
    <w:p w14:paraId="09FD538F" w14:textId="3FDCCF06" w:rsidR="006230DF" w:rsidRDefault="006230DF" w:rsidP="00A20D4E">
      <w:pPr>
        <w:jc w:val="center"/>
      </w:pPr>
    </w:p>
    <w:p w14:paraId="14FEF5A5" w14:textId="77777777" w:rsidR="00C250B7" w:rsidRDefault="00C250B7" w:rsidP="00A20D4E">
      <w:pPr>
        <w:jc w:val="center"/>
      </w:pPr>
    </w:p>
    <w:sectPr w:rsidR="00C250B7" w:rsidSect="00220CEA">
      <w:pgSz w:w="12240" w:h="15840"/>
      <w:pgMar w:top="1034" w:right="1440" w:bottom="95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7C74DC"/>
    <w:multiLevelType w:val="hybridMultilevel"/>
    <w:tmpl w:val="A112BC70"/>
    <w:lvl w:ilvl="0" w:tplc="5EA431C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F53E0F"/>
    <w:multiLevelType w:val="hybridMultilevel"/>
    <w:tmpl w:val="C0E82F02"/>
    <w:lvl w:ilvl="0" w:tplc="B21ECD2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tzQxMTM2NLI0MrRQ0lEKTi0uzszPAymwqAUA4X8KrywAAAA="/>
  </w:docVars>
  <w:rsids>
    <w:rsidRoot w:val="00254498"/>
    <w:rsid w:val="00003973"/>
    <w:rsid w:val="0001715C"/>
    <w:rsid w:val="00036612"/>
    <w:rsid w:val="00037CAB"/>
    <w:rsid w:val="00056AD1"/>
    <w:rsid w:val="000847B2"/>
    <w:rsid w:val="000D5748"/>
    <w:rsid w:val="00142447"/>
    <w:rsid w:val="00202464"/>
    <w:rsid w:val="0021569C"/>
    <w:rsid w:val="00220CEA"/>
    <w:rsid w:val="00254498"/>
    <w:rsid w:val="00261578"/>
    <w:rsid w:val="002A4EF8"/>
    <w:rsid w:val="002C5614"/>
    <w:rsid w:val="002D6934"/>
    <w:rsid w:val="002E79F9"/>
    <w:rsid w:val="003248CF"/>
    <w:rsid w:val="00333A35"/>
    <w:rsid w:val="003E1FB0"/>
    <w:rsid w:val="003F297B"/>
    <w:rsid w:val="00450BD2"/>
    <w:rsid w:val="00454D29"/>
    <w:rsid w:val="00462A3D"/>
    <w:rsid w:val="0049679D"/>
    <w:rsid w:val="004A6149"/>
    <w:rsid w:val="004C309B"/>
    <w:rsid w:val="005047C2"/>
    <w:rsid w:val="005A1C79"/>
    <w:rsid w:val="005D06F6"/>
    <w:rsid w:val="005F180D"/>
    <w:rsid w:val="00620FD8"/>
    <w:rsid w:val="006230DF"/>
    <w:rsid w:val="0063038C"/>
    <w:rsid w:val="0067670C"/>
    <w:rsid w:val="00693F79"/>
    <w:rsid w:val="006C3717"/>
    <w:rsid w:val="006D72AF"/>
    <w:rsid w:val="007462DB"/>
    <w:rsid w:val="00777569"/>
    <w:rsid w:val="008127CA"/>
    <w:rsid w:val="00844F98"/>
    <w:rsid w:val="008548A2"/>
    <w:rsid w:val="00861109"/>
    <w:rsid w:val="00894F39"/>
    <w:rsid w:val="008B6130"/>
    <w:rsid w:val="00911328"/>
    <w:rsid w:val="00947C62"/>
    <w:rsid w:val="009536C9"/>
    <w:rsid w:val="00970938"/>
    <w:rsid w:val="00A04A23"/>
    <w:rsid w:val="00A20D4E"/>
    <w:rsid w:val="00A411FE"/>
    <w:rsid w:val="00AA11F6"/>
    <w:rsid w:val="00AD3067"/>
    <w:rsid w:val="00AF5095"/>
    <w:rsid w:val="00B24306"/>
    <w:rsid w:val="00BD34EE"/>
    <w:rsid w:val="00C250B7"/>
    <w:rsid w:val="00C73A9C"/>
    <w:rsid w:val="00C967A5"/>
    <w:rsid w:val="00CC40CD"/>
    <w:rsid w:val="00D33417"/>
    <w:rsid w:val="00D4106D"/>
    <w:rsid w:val="00D43B01"/>
    <w:rsid w:val="00DB6932"/>
    <w:rsid w:val="00E70394"/>
    <w:rsid w:val="00EE0327"/>
    <w:rsid w:val="00F042ED"/>
    <w:rsid w:val="00F3196F"/>
    <w:rsid w:val="00FE00D4"/>
    <w:rsid w:val="00FE7F98"/>
    <w:rsid w:val="00FF1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1505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4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44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156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2156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7F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84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bdc@cweia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21DC3FF-EEDC-433C-9230-C82C85F06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e Women of Eeyou Istchee Association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rdinator@cweia.ca</dc:creator>
  <cp:keywords/>
  <dc:description/>
  <cp:lastModifiedBy>Julie Ann Cooper</cp:lastModifiedBy>
  <cp:revision>2</cp:revision>
  <cp:lastPrinted>2020-02-12T19:38:00Z</cp:lastPrinted>
  <dcterms:created xsi:type="dcterms:W3CDTF">2021-05-19T01:01:00Z</dcterms:created>
  <dcterms:modified xsi:type="dcterms:W3CDTF">2021-05-19T01:01:00Z</dcterms:modified>
</cp:coreProperties>
</file>